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_1</w:t>
      </w:r>
    </w:p>
    <w:p>
      <w:pPr>
        <w:pStyle w:val="Author"/>
      </w:pPr>
      <w:r>
        <w:t xml:space="preserve">Thiago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6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AGO~1.MIR\DOCUME~1\Thiago\RMARKD~1\exemplos\5-FORM~1\FORMAT~1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_1</dc:title>
  <dc:creator>Thiago Miranda</dc:creator>
  <cp:keywords/>
  <dcterms:created xsi:type="dcterms:W3CDTF">2021-07-05T18:56:27Z</dcterms:created>
  <dcterms:modified xsi:type="dcterms:W3CDTF">2021-07-05T18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/>
  </property>
</Properties>
</file>